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E8B48" w14:textId="77777777" w:rsidR="00503DF3" w:rsidRDefault="00503DF3" w:rsidP="00503DF3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D22173B" w14:textId="77777777" w:rsidR="00387DDB" w:rsidRPr="00570EFF" w:rsidRDefault="00BB48CB" w:rsidP="00503DF3">
      <w:pPr>
        <w:spacing w:after="0"/>
        <w:jc w:val="both"/>
        <w:rPr>
          <w:rFonts w:ascii="Arial" w:hAnsi="Arial" w:cs="Arial"/>
          <w:b/>
          <w:bCs/>
          <w:sz w:val="28"/>
          <w:szCs w:val="28"/>
        </w:rPr>
      </w:pPr>
      <w:r w:rsidRPr="00570EFF">
        <w:rPr>
          <w:rFonts w:ascii="Arial" w:hAnsi="Arial" w:cs="Arial"/>
          <w:b/>
          <w:bCs/>
          <w:sz w:val="28"/>
          <w:szCs w:val="28"/>
        </w:rPr>
        <w:t xml:space="preserve">Coronavirus (COVID 19) </w:t>
      </w:r>
      <w:r w:rsidR="00A4665E">
        <w:rPr>
          <w:rFonts w:ascii="Arial" w:hAnsi="Arial" w:cs="Arial"/>
          <w:b/>
          <w:bCs/>
          <w:sz w:val="28"/>
          <w:szCs w:val="28"/>
        </w:rPr>
        <w:t>Business</w:t>
      </w:r>
      <w:r w:rsidR="00CF2640" w:rsidRPr="00570EFF">
        <w:rPr>
          <w:rFonts w:ascii="Arial" w:hAnsi="Arial" w:cs="Arial"/>
          <w:b/>
          <w:bCs/>
          <w:sz w:val="28"/>
          <w:szCs w:val="28"/>
        </w:rPr>
        <w:t xml:space="preserve"> </w:t>
      </w:r>
      <w:r w:rsidR="00A94D45" w:rsidRPr="00570EFF">
        <w:rPr>
          <w:rFonts w:ascii="Arial" w:hAnsi="Arial" w:cs="Arial"/>
          <w:b/>
          <w:bCs/>
          <w:sz w:val="28"/>
          <w:szCs w:val="28"/>
        </w:rPr>
        <w:t xml:space="preserve">Guidance </w:t>
      </w:r>
      <w:r w:rsidR="00631A08" w:rsidRPr="00570EFF">
        <w:rPr>
          <w:rFonts w:ascii="Arial" w:hAnsi="Arial" w:cs="Arial"/>
          <w:b/>
          <w:bCs/>
          <w:sz w:val="28"/>
          <w:szCs w:val="28"/>
        </w:rPr>
        <w:t>Plan</w:t>
      </w:r>
    </w:p>
    <w:p w14:paraId="5FE2169C" w14:textId="77777777" w:rsidR="00503DF3" w:rsidRPr="00570EFF" w:rsidRDefault="00503DF3" w:rsidP="00503DF3">
      <w:pPr>
        <w:spacing w:after="0"/>
        <w:jc w:val="both"/>
        <w:rPr>
          <w:rFonts w:ascii="Arial" w:hAnsi="Arial" w:cs="Arial"/>
          <w:b/>
          <w:bCs/>
          <w:sz w:val="28"/>
          <w:szCs w:val="28"/>
        </w:rPr>
      </w:pPr>
    </w:p>
    <w:p w14:paraId="7F8A5940" w14:textId="77777777" w:rsidR="00CF2640" w:rsidRPr="00570EFF" w:rsidRDefault="00BB48CB" w:rsidP="00503DF3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  <w:r w:rsidRPr="00570EFF">
        <w:rPr>
          <w:rFonts w:ascii="Arial" w:hAnsi="Arial" w:cs="Arial"/>
          <w:b/>
          <w:bCs/>
          <w:sz w:val="24"/>
          <w:szCs w:val="24"/>
        </w:rPr>
        <w:t>Introduction</w:t>
      </w:r>
    </w:p>
    <w:p w14:paraId="798EF2BE" w14:textId="77777777" w:rsidR="00503DF3" w:rsidRPr="00570EFF" w:rsidRDefault="00503DF3" w:rsidP="00503DF3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</w:p>
    <w:p w14:paraId="7C036505" w14:textId="77777777" w:rsidR="00CF2640" w:rsidRPr="00570EFF" w:rsidRDefault="00BB48CB" w:rsidP="00503DF3">
      <w:p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color w:val="FF0000"/>
          <w:sz w:val="24"/>
          <w:szCs w:val="24"/>
        </w:rPr>
        <w:t>[</w:t>
      </w:r>
      <w:r w:rsidR="00111575" w:rsidRPr="00570EFF">
        <w:rPr>
          <w:rFonts w:ascii="Arial" w:hAnsi="Arial" w:cs="Arial"/>
          <w:color w:val="FF0000"/>
          <w:sz w:val="28"/>
          <w:szCs w:val="28"/>
        </w:rPr>
        <w:t>N</w:t>
      </w:r>
      <w:r w:rsidRPr="00570EFF">
        <w:rPr>
          <w:rFonts w:ascii="Arial" w:hAnsi="Arial" w:cs="Arial"/>
          <w:color w:val="FF0000"/>
          <w:sz w:val="28"/>
          <w:szCs w:val="28"/>
        </w:rPr>
        <w:t xml:space="preserve">ame of </w:t>
      </w:r>
      <w:r w:rsidR="00A4665E">
        <w:rPr>
          <w:rFonts w:ascii="Arial" w:hAnsi="Arial" w:cs="Arial"/>
          <w:color w:val="FF0000"/>
          <w:sz w:val="28"/>
          <w:szCs w:val="28"/>
        </w:rPr>
        <w:t>Business</w:t>
      </w:r>
      <w:r w:rsidRPr="00570EFF">
        <w:rPr>
          <w:rFonts w:ascii="Arial" w:hAnsi="Arial" w:cs="Arial"/>
          <w:color w:val="FF0000"/>
          <w:sz w:val="24"/>
          <w:szCs w:val="24"/>
        </w:rPr>
        <w:t xml:space="preserve">] </w:t>
      </w:r>
      <w:r w:rsidRPr="00570EFF">
        <w:rPr>
          <w:rFonts w:ascii="Arial" w:hAnsi="Arial" w:cs="Arial"/>
          <w:sz w:val="24"/>
          <w:szCs w:val="24"/>
        </w:rPr>
        <w:t xml:space="preserve">is committed to protecting all our employees against the possibility of contracting illness due to the recent outbreak of the coronavirus. We have a duty of care to </w:t>
      </w:r>
      <w:r w:rsidR="00387DDB" w:rsidRPr="00570EFF">
        <w:rPr>
          <w:rFonts w:ascii="Arial" w:hAnsi="Arial" w:cs="Arial"/>
          <w:sz w:val="24"/>
          <w:szCs w:val="24"/>
        </w:rPr>
        <w:t xml:space="preserve">protect </w:t>
      </w:r>
      <w:r w:rsidRPr="00570EFF">
        <w:rPr>
          <w:rFonts w:ascii="Arial" w:hAnsi="Arial" w:cs="Arial"/>
          <w:sz w:val="24"/>
          <w:szCs w:val="24"/>
        </w:rPr>
        <w:t>our employees wherever possible, and we will take all precautions necessary to ensu</w:t>
      </w:r>
      <w:r w:rsidRPr="00570EFF">
        <w:rPr>
          <w:rFonts w:ascii="Arial" w:hAnsi="Arial" w:cs="Arial"/>
          <w:sz w:val="24"/>
          <w:szCs w:val="24"/>
        </w:rPr>
        <w:t>re the safety of our staff.</w:t>
      </w:r>
    </w:p>
    <w:p w14:paraId="294776B7" w14:textId="77777777" w:rsidR="00503DF3" w:rsidRPr="00570EFF" w:rsidRDefault="00503DF3" w:rsidP="00503DF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5A214BC" w14:textId="77777777" w:rsidR="00485F67" w:rsidRPr="00570EFF" w:rsidRDefault="00BB48CB" w:rsidP="00485F67">
      <w:p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We understand that the coronavirus is highly contagious and that we need to have measures in place to ensure any risk of infection in the workplace is minimised. </w:t>
      </w:r>
    </w:p>
    <w:p w14:paraId="26024A5D" w14:textId="77777777" w:rsidR="00503DF3" w:rsidRPr="00570EFF" w:rsidRDefault="00503DF3" w:rsidP="00503DF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0EB9200" w14:textId="77777777" w:rsidR="00CF2640" w:rsidRPr="00570EFF" w:rsidRDefault="00BB48CB" w:rsidP="00503DF3">
      <w:p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We </w:t>
      </w:r>
      <w:r w:rsidR="0064633E" w:rsidRPr="00570EFF">
        <w:rPr>
          <w:rFonts w:ascii="Arial" w:hAnsi="Arial" w:cs="Arial"/>
          <w:sz w:val="24"/>
          <w:szCs w:val="24"/>
        </w:rPr>
        <w:t xml:space="preserve">trust that all staff will </w:t>
      </w:r>
      <w:r w:rsidRPr="00570EFF">
        <w:rPr>
          <w:rFonts w:ascii="Arial" w:hAnsi="Arial" w:cs="Arial"/>
          <w:sz w:val="24"/>
          <w:szCs w:val="24"/>
        </w:rPr>
        <w:t xml:space="preserve">understand that </w:t>
      </w:r>
      <w:r w:rsidR="0064633E" w:rsidRPr="00570EFF">
        <w:rPr>
          <w:rFonts w:ascii="Arial" w:hAnsi="Arial" w:cs="Arial"/>
          <w:sz w:val="24"/>
          <w:szCs w:val="24"/>
        </w:rPr>
        <w:t>the requirements to keep everyone safe are essential and are not intended to cause any hardship to anyone. We have a duty of care, and we intend to ensure that is provided to everyone.</w:t>
      </w:r>
    </w:p>
    <w:p w14:paraId="284CD707" w14:textId="77777777" w:rsidR="00503DF3" w:rsidRPr="00570EFF" w:rsidRDefault="00503DF3" w:rsidP="00503DF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6E1F6E5" w14:textId="77777777" w:rsidR="004A06A9" w:rsidRPr="00570EFF" w:rsidRDefault="00BB48CB" w:rsidP="00503DF3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  <w:r w:rsidRPr="00570EFF">
        <w:rPr>
          <w:rFonts w:ascii="Arial" w:hAnsi="Arial" w:cs="Arial"/>
          <w:b/>
          <w:bCs/>
          <w:sz w:val="24"/>
          <w:szCs w:val="24"/>
        </w:rPr>
        <w:t xml:space="preserve">Workplace guidelines </w:t>
      </w:r>
    </w:p>
    <w:p w14:paraId="45C97061" w14:textId="77777777" w:rsidR="00503DF3" w:rsidRPr="00570EFF" w:rsidRDefault="00503DF3" w:rsidP="00503DF3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</w:p>
    <w:p w14:paraId="5BE91420" w14:textId="77777777" w:rsidR="004A06A9" w:rsidRPr="00570EFF" w:rsidRDefault="00BB48CB" w:rsidP="00503DF3">
      <w:p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The following guidelines are intended to assist employees in regard to attendance at work. It is important </w:t>
      </w:r>
      <w:r w:rsidR="00387DDB" w:rsidRPr="00570EFF">
        <w:rPr>
          <w:rFonts w:ascii="Arial" w:hAnsi="Arial" w:cs="Arial"/>
          <w:sz w:val="24"/>
          <w:szCs w:val="24"/>
        </w:rPr>
        <w:t xml:space="preserve">for us </w:t>
      </w:r>
      <w:r w:rsidRPr="00570EFF">
        <w:rPr>
          <w:rFonts w:ascii="Arial" w:hAnsi="Arial" w:cs="Arial"/>
          <w:sz w:val="24"/>
          <w:szCs w:val="24"/>
        </w:rPr>
        <w:t xml:space="preserve">to protect </w:t>
      </w:r>
      <w:r w:rsidR="00387DDB" w:rsidRPr="00570EFF">
        <w:rPr>
          <w:rFonts w:ascii="Arial" w:hAnsi="Arial" w:cs="Arial"/>
          <w:sz w:val="24"/>
          <w:szCs w:val="24"/>
        </w:rPr>
        <w:t xml:space="preserve">our employees and </w:t>
      </w:r>
      <w:r w:rsidR="00D871C6" w:rsidRPr="00570EFF">
        <w:rPr>
          <w:rFonts w:ascii="Arial" w:hAnsi="Arial" w:cs="Arial"/>
          <w:sz w:val="24"/>
          <w:szCs w:val="24"/>
        </w:rPr>
        <w:t xml:space="preserve">for us all to be aware of our </w:t>
      </w:r>
      <w:r w:rsidR="00387DDB" w:rsidRPr="00570EFF">
        <w:rPr>
          <w:rFonts w:ascii="Arial" w:hAnsi="Arial" w:cs="Arial"/>
          <w:sz w:val="24"/>
          <w:szCs w:val="24"/>
        </w:rPr>
        <w:t xml:space="preserve">personal </w:t>
      </w:r>
      <w:r w:rsidR="00D871C6" w:rsidRPr="00570EFF">
        <w:rPr>
          <w:rFonts w:ascii="Arial" w:hAnsi="Arial" w:cs="Arial"/>
          <w:sz w:val="24"/>
          <w:szCs w:val="24"/>
        </w:rPr>
        <w:t xml:space="preserve">obligations to protect ourselves and others </w:t>
      </w:r>
      <w:r w:rsidRPr="00570EFF">
        <w:rPr>
          <w:rFonts w:ascii="Arial" w:hAnsi="Arial" w:cs="Arial"/>
          <w:sz w:val="24"/>
          <w:szCs w:val="24"/>
        </w:rPr>
        <w:t>in an effort to prevent and co</w:t>
      </w:r>
      <w:r w:rsidRPr="00570EFF">
        <w:rPr>
          <w:rFonts w:ascii="Arial" w:hAnsi="Arial" w:cs="Arial"/>
          <w:sz w:val="24"/>
          <w:szCs w:val="24"/>
        </w:rPr>
        <w:t xml:space="preserve">ntrol the spread of the virus. </w:t>
      </w:r>
    </w:p>
    <w:p w14:paraId="17B5F621" w14:textId="77777777" w:rsidR="00503DF3" w:rsidRPr="00570EFF" w:rsidRDefault="00503DF3" w:rsidP="00503DF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AB0160C" w14:textId="77777777" w:rsidR="00387DDB" w:rsidRPr="00570EFF" w:rsidRDefault="00BB48CB" w:rsidP="00503DF3">
      <w:p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>We believe it is essential to consider our need for high-level hygiene practices, travel arrangements, and coming back to work and the need for each one of us to take care in our daily practices.</w:t>
      </w:r>
    </w:p>
    <w:p w14:paraId="104A9DD5" w14:textId="77777777" w:rsidR="00503DF3" w:rsidRPr="00570EFF" w:rsidRDefault="00503DF3" w:rsidP="00503DF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995B532" w14:textId="77777777" w:rsidR="004A06A9" w:rsidRPr="00570EFF" w:rsidRDefault="00BB48CB" w:rsidP="00503DF3">
      <w:pPr>
        <w:spacing w:after="0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  <w:r w:rsidRPr="00570EFF">
        <w:rPr>
          <w:rFonts w:ascii="Arial" w:hAnsi="Arial" w:cs="Arial"/>
          <w:b/>
          <w:bCs/>
          <w:i/>
          <w:iCs/>
          <w:sz w:val="24"/>
          <w:szCs w:val="24"/>
        </w:rPr>
        <w:t>1.</w:t>
      </w:r>
      <w:r w:rsidR="0064633E" w:rsidRPr="00570EFF">
        <w:rPr>
          <w:rFonts w:ascii="Arial" w:hAnsi="Arial" w:cs="Arial"/>
          <w:b/>
          <w:bCs/>
          <w:i/>
          <w:iCs/>
          <w:sz w:val="24"/>
          <w:szCs w:val="24"/>
        </w:rPr>
        <w:t>Our hygiene policy</w:t>
      </w:r>
      <w:r w:rsidRPr="00570EFF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</w:p>
    <w:p w14:paraId="1F54F736" w14:textId="77777777" w:rsidR="007621EE" w:rsidRPr="00570EFF" w:rsidRDefault="007621EE" w:rsidP="00503DF3">
      <w:pPr>
        <w:spacing w:after="0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199CA75D" w14:textId="77777777" w:rsidR="004A06A9" w:rsidRPr="00570EFF" w:rsidRDefault="00BB48CB" w:rsidP="00503DF3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>Regular hand washing</w:t>
      </w:r>
      <w:r w:rsidR="00485F67" w:rsidRPr="00570EFF">
        <w:rPr>
          <w:rFonts w:ascii="Arial" w:hAnsi="Arial" w:cs="Arial"/>
          <w:sz w:val="24"/>
          <w:szCs w:val="24"/>
        </w:rPr>
        <w:t xml:space="preserve"> and sanitising</w:t>
      </w:r>
      <w:r w:rsidRPr="00570EFF">
        <w:rPr>
          <w:rFonts w:ascii="Arial" w:hAnsi="Arial" w:cs="Arial"/>
          <w:sz w:val="24"/>
          <w:szCs w:val="24"/>
        </w:rPr>
        <w:t xml:space="preserve"> is an essential part of this plan.</w:t>
      </w:r>
    </w:p>
    <w:p w14:paraId="29CD5EF9" w14:textId="77777777" w:rsidR="0064633E" w:rsidRPr="00570EFF" w:rsidRDefault="00BB48CB" w:rsidP="00503DF3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Paper towels and tissues should be used </w:t>
      </w:r>
      <w:r w:rsidR="00D871C6" w:rsidRPr="00570EFF">
        <w:rPr>
          <w:rFonts w:ascii="Arial" w:hAnsi="Arial" w:cs="Arial"/>
          <w:sz w:val="24"/>
          <w:szCs w:val="24"/>
        </w:rPr>
        <w:t xml:space="preserve">and </w:t>
      </w:r>
      <w:r w:rsidRPr="00570EFF">
        <w:rPr>
          <w:rFonts w:ascii="Arial" w:hAnsi="Arial" w:cs="Arial"/>
          <w:sz w:val="24"/>
          <w:szCs w:val="24"/>
        </w:rPr>
        <w:t>be disposed of in bins provided</w:t>
      </w:r>
      <w:r w:rsidR="00D871C6" w:rsidRPr="00570EFF">
        <w:rPr>
          <w:rFonts w:ascii="Arial" w:hAnsi="Arial" w:cs="Arial"/>
          <w:sz w:val="24"/>
          <w:szCs w:val="24"/>
        </w:rPr>
        <w:t>,</w:t>
      </w:r>
      <w:r w:rsidRPr="00570EFF">
        <w:rPr>
          <w:rFonts w:ascii="Arial" w:hAnsi="Arial" w:cs="Arial"/>
          <w:sz w:val="24"/>
          <w:szCs w:val="24"/>
        </w:rPr>
        <w:t xml:space="preserve"> immediately after use.  </w:t>
      </w:r>
    </w:p>
    <w:p w14:paraId="46C1352C" w14:textId="77777777" w:rsidR="004A06A9" w:rsidRPr="00570EFF" w:rsidRDefault="00BB48CB" w:rsidP="00503DF3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Coughing and sneezing should be done into </w:t>
      </w:r>
      <w:r w:rsidR="00503DF3" w:rsidRPr="00570EFF">
        <w:rPr>
          <w:rFonts w:ascii="Arial" w:hAnsi="Arial" w:cs="Arial"/>
          <w:sz w:val="24"/>
          <w:szCs w:val="24"/>
        </w:rPr>
        <w:t xml:space="preserve">tissues or </w:t>
      </w:r>
      <w:r w:rsidRPr="00570EFF">
        <w:rPr>
          <w:rFonts w:ascii="Arial" w:hAnsi="Arial" w:cs="Arial"/>
          <w:sz w:val="24"/>
          <w:szCs w:val="24"/>
        </w:rPr>
        <w:t>elbows</w:t>
      </w:r>
      <w:r w:rsidR="00503DF3" w:rsidRPr="00570EFF">
        <w:rPr>
          <w:rFonts w:ascii="Arial" w:hAnsi="Arial" w:cs="Arial"/>
          <w:sz w:val="24"/>
          <w:szCs w:val="24"/>
        </w:rPr>
        <w:t xml:space="preserve">, but </w:t>
      </w:r>
      <w:r w:rsidRPr="00570EFF">
        <w:rPr>
          <w:rFonts w:ascii="Arial" w:hAnsi="Arial" w:cs="Arial"/>
          <w:sz w:val="24"/>
          <w:szCs w:val="24"/>
        </w:rPr>
        <w:t>not hands</w:t>
      </w:r>
      <w:r w:rsidR="00D871C6" w:rsidRPr="00570EFF">
        <w:rPr>
          <w:rFonts w:ascii="Arial" w:hAnsi="Arial" w:cs="Arial"/>
          <w:sz w:val="24"/>
          <w:szCs w:val="24"/>
        </w:rPr>
        <w:t>.</w:t>
      </w:r>
    </w:p>
    <w:p w14:paraId="7D21B418" w14:textId="77777777" w:rsidR="004A06A9" w:rsidRPr="00570EFF" w:rsidRDefault="00BB48CB" w:rsidP="00503DF3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>Bacteri</w:t>
      </w:r>
      <w:r w:rsidRPr="00570EFF">
        <w:rPr>
          <w:rFonts w:ascii="Arial" w:hAnsi="Arial" w:cs="Arial"/>
          <w:sz w:val="24"/>
          <w:szCs w:val="24"/>
        </w:rPr>
        <w:t>al wipes should be used on shelves, counters and registers, or wherever there are areas used by several staff</w:t>
      </w:r>
      <w:r w:rsidR="00D871C6" w:rsidRPr="00570EFF">
        <w:rPr>
          <w:rFonts w:ascii="Arial" w:hAnsi="Arial" w:cs="Arial"/>
          <w:sz w:val="24"/>
          <w:szCs w:val="24"/>
        </w:rPr>
        <w:t xml:space="preserve"> or members of the public.</w:t>
      </w:r>
    </w:p>
    <w:p w14:paraId="1106F821" w14:textId="77777777" w:rsidR="00485F67" w:rsidRPr="00570EFF" w:rsidRDefault="00BB48CB" w:rsidP="00485F67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>Maintain a safe distance and avoid close contact with those infected individuals or those exhibiting symptoms of the vir</w:t>
      </w:r>
      <w:r w:rsidRPr="00570EFF">
        <w:rPr>
          <w:rFonts w:ascii="Arial" w:hAnsi="Arial" w:cs="Arial"/>
          <w:sz w:val="24"/>
          <w:szCs w:val="24"/>
        </w:rPr>
        <w:t>us.</w:t>
      </w:r>
    </w:p>
    <w:p w14:paraId="5369C3C2" w14:textId="77777777" w:rsidR="00485F67" w:rsidRPr="00570EFF" w:rsidRDefault="00BB48CB" w:rsidP="00485F67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Use cutlery when eating </w:t>
      </w:r>
      <w:r w:rsidR="008C0FD2" w:rsidRPr="00570EFF">
        <w:rPr>
          <w:rFonts w:ascii="Arial" w:hAnsi="Arial" w:cs="Arial"/>
          <w:sz w:val="24"/>
          <w:szCs w:val="24"/>
        </w:rPr>
        <w:t xml:space="preserve">and </w:t>
      </w:r>
      <w:r w:rsidRPr="00570EFF">
        <w:rPr>
          <w:rFonts w:ascii="Arial" w:hAnsi="Arial" w:cs="Arial"/>
          <w:sz w:val="24"/>
          <w:szCs w:val="24"/>
        </w:rPr>
        <w:t>avoid</w:t>
      </w:r>
      <w:r w:rsidR="008C0FD2" w:rsidRPr="00570EFF">
        <w:rPr>
          <w:rFonts w:ascii="Arial" w:hAnsi="Arial" w:cs="Arial"/>
          <w:sz w:val="24"/>
          <w:szCs w:val="24"/>
        </w:rPr>
        <w:t xml:space="preserve"> </w:t>
      </w:r>
      <w:r w:rsidRPr="00570EFF">
        <w:rPr>
          <w:rFonts w:ascii="Arial" w:hAnsi="Arial" w:cs="Arial"/>
          <w:sz w:val="24"/>
          <w:szCs w:val="24"/>
        </w:rPr>
        <w:t>us</w:t>
      </w:r>
      <w:r w:rsidR="008C0FD2" w:rsidRPr="00570EFF">
        <w:rPr>
          <w:rFonts w:ascii="Arial" w:hAnsi="Arial" w:cs="Arial"/>
          <w:sz w:val="24"/>
          <w:szCs w:val="24"/>
        </w:rPr>
        <w:t xml:space="preserve">ing your </w:t>
      </w:r>
      <w:r w:rsidRPr="00570EFF">
        <w:rPr>
          <w:rFonts w:ascii="Arial" w:hAnsi="Arial" w:cs="Arial"/>
          <w:sz w:val="24"/>
          <w:szCs w:val="24"/>
        </w:rPr>
        <w:t>hands.</w:t>
      </w:r>
    </w:p>
    <w:p w14:paraId="1B87C50B" w14:textId="77777777" w:rsidR="00485F67" w:rsidRPr="00570EFF" w:rsidRDefault="00BB48CB" w:rsidP="00485F67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Avoid touching your eyes and mouth.  </w:t>
      </w:r>
    </w:p>
    <w:p w14:paraId="429EE920" w14:textId="77777777" w:rsidR="00485F67" w:rsidRPr="00570EFF" w:rsidRDefault="00BB48CB" w:rsidP="00485F67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>Eliminate the use of handshakes</w:t>
      </w:r>
      <w:r w:rsidR="008C0FD2" w:rsidRPr="00570EFF">
        <w:rPr>
          <w:rFonts w:ascii="Arial" w:hAnsi="Arial" w:cs="Arial"/>
          <w:sz w:val="24"/>
          <w:szCs w:val="24"/>
        </w:rPr>
        <w:t xml:space="preserve"> </w:t>
      </w:r>
      <w:r w:rsidRPr="00570EFF">
        <w:rPr>
          <w:rFonts w:ascii="Arial" w:hAnsi="Arial" w:cs="Arial"/>
          <w:sz w:val="24"/>
          <w:szCs w:val="24"/>
        </w:rPr>
        <w:t>when greeting others.</w:t>
      </w:r>
    </w:p>
    <w:p w14:paraId="656237F4" w14:textId="77777777" w:rsidR="00485F67" w:rsidRPr="00570EFF" w:rsidRDefault="00BB48CB" w:rsidP="00485F67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Monitor your personal health and condition, keeping an eye out on any of the symptoms. </w:t>
      </w:r>
    </w:p>
    <w:p w14:paraId="040988DA" w14:textId="77777777" w:rsidR="00A8454B" w:rsidRPr="00570EFF" w:rsidRDefault="00A8454B" w:rsidP="008C0FD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CD3B44F" w14:textId="77777777" w:rsidR="008C0FD2" w:rsidRPr="00570EFF" w:rsidRDefault="008C0FD2" w:rsidP="008C0FD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0B945D7" w14:textId="77777777" w:rsidR="008C0FD2" w:rsidRPr="00570EFF" w:rsidRDefault="008C0FD2" w:rsidP="008C0FD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EB92EC9" w14:textId="77777777" w:rsidR="008C0FD2" w:rsidRPr="00570EFF" w:rsidRDefault="008C0FD2" w:rsidP="008C0FD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1449B27" w14:textId="77777777" w:rsidR="008C0FD2" w:rsidRPr="00570EFF" w:rsidRDefault="008C0FD2" w:rsidP="008C0FD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001019C" w14:textId="77777777" w:rsidR="008C0FD2" w:rsidRPr="00570EFF" w:rsidRDefault="008C0FD2" w:rsidP="008C0FD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1A77A5D" w14:textId="77777777" w:rsidR="008C0FD2" w:rsidRPr="00570EFF" w:rsidRDefault="008C0FD2" w:rsidP="008C0FD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10E2091" w14:textId="77777777" w:rsidR="004A06A9" w:rsidRPr="00570EFF" w:rsidRDefault="00BB48CB" w:rsidP="00503DF3">
      <w:pPr>
        <w:spacing w:after="0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  <w:r w:rsidRPr="00570EFF">
        <w:rPr>
          <w:rFonts w:ascii="Arial" w:hAnsi="Arial" w:cs="Arial"/>
          <w:b/>
          <w:bCs/>
          <w:i/>
          <w:iCs/>
          <w:sz w:val="24"/>
          <w:szCs w:val="24"/>
        </w:rPr>
        <w:t>2. Travel guidelines</w:t>
      </w:r>
      <w:r w:rsidR="000F64E9" w:rsidRPr="00570EFF">
        <w:rPr>
          <w:rFonts w:ascii="Arial" w:hAnsi="Arial" w:cs="Arial"/>
          <w:b/>
          <w:bCs/>
          <w:i/>
          <w:iCs/>
          <w:sz w:val="24"/>
          <w:szCs w:val="24"/>
        </w:rPr>
        <w:t xml:space="preserve">, close contact with infected individuals </w:t>
      </w:r>
      <w:r w:rsidRPr="00570EFF">
        <w:rPr>
          <w:rFonts w:ascii="Arial" w:hAnsi="Arial" w:cs="Arial"/>
          <w:b/>
          <w:bCs/>
          <w:i/>
          <w:iCs/>
          <w:sz w:val="24"/>
          <w:szCs w:val="24"/>
        </w:rPr>
        <w:t xml:space="preserve">and return to work </w:t>
      </w:r>
    </w:p>
    <w:p w14:paraId="46045243" w14:textId="77777777" w:rsidR="007621EE" w:rsidRPr="00570EFF" w:rsidRDefault="007621EE" w:rsidP="00503DF3">
      <w:pPr>
        <w:spacing w:after="0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2ED4AA49" w14:textId="77777777" w:rsidR="00111575" w:rsidRPr="00570EFF" w:rsidRDefault="00BB48CB" w:rsidP="00F159D9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All employees who have recently returned from overseas must be </w:t>
      </w:r>
      <w:r w:rsidRPr="00570EFF">
        <w:rPr>
          <w:rFonts w:ascii="Arial" w:hAnsi="Arial" w:cs="Arial"/>
          <w:sz w:val="24"/>
          <w:szCs w:val="24"/>
        </w:rPr>
        <w:t xml:space="preserve">quarantined for 14 days. Please notify the </w:t>
      </w:r>
      <w:r w:rsidR="00A4665E">
        <w:rPr>
          <w:rFonts w:ascii="Arial" w:hAnsi="Arial" w:cs="Arial"/>
          <w:sz w:val="24"/>
          <w:szCs w:val="24"/>
        </w:rPr>
        <w:t>Business</w:t>
      </w:r>
      <w:r w:rsidRPr="00570EFF">
        <w:rPr>
          <w:rFonts w:ascii="Arial" w:hAnsi="Arial" w:cs="Arial"/>
          <w:sz w:val="24"/>
          <w:szCs w:val="24"/>
        </w:rPr>
        <w:t xml:space="preserve"> as soon as possible, visit your doctor and follow the health guidelines that will be provided to you by the appropriate authorities.</w:t>
      </w:r>
    </w:p>
    <w:p w14:paraId="2F95731C" w14:textId="77777777" w:rsidR="00111575" w:rsidRPr="00570EFF" w:rsidRDefault="00BB48CB" w:rsidP="00111575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>If you are a permanent employee (full time or part-time) and you are re</w:t>
      </w:r>
      <w:r w:rsidRPr="00570EFF">
        <w:rPr>
          <w:rFonts w:ascii="Arial" w:hAnsi="Arial" w:cs="Arial"/>
          <w:sz w:val="24"/>
          <w:szCs w:val="24"/>
        </w:rPr>
        <w:t>quired to be absent from work, then you may take paid personal leave. A medical certificate will be required for your days absent from work.</w:t>
      </w:r>
    </w:p>
    <w:p w14:paraId="136DC2AE" w14:textId="77777777" w:rsidR="00387DDB" w:rsidRPr="00570EFF" w:rsidRDefault="00BB48CB" w:rsidP="00111575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>If you are a casual employee, then you will not be entitled to payment during your absence. A medical clearance wil</w:t>
      </w:r>
      <w:r w:rsidRPr="00570EFF">
        <w:rPr>
          <w:rFonts w:ascii="Arial" w:hAnsi="Arial" w:cs="Arial"/>
          <w:sz w:val="24"/>
          <w:szCs w:val="24"/>
        </w:rPr>
        <w:t xml:space="preserve">l be required. </w:t>
      </w:r>
    </w:p>
    <w:p w14:paraId="74D247F4" w14:textId="77777777" w:rsidR="000F64E9" w:rsidRPr="00570EFF" w:rsidRDefault="000F64E9" w:rsidP="000F64E9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21F4511" w14:textId="77777777" w:rsidR="004A06A9" w:rsidRPr="00570EFF" w:rsidRDefault="00BB48CB" w:rsidP="00503DF3">
      <w:pPr>
        <w:spacing w:after="0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  <w:r w:rsidRPr="00570EFF">
        <w:rPr>
          <w:rFonts w:ascii="Arial" w:hAnsi="Arial" w:cs="Arial"/>
          <w:b/>
          <w:bCs/>
          <w:sz w:val="24"/>
          <w:szCs w:val="24"/>
        </w:rPr>
        <w:t>3.</w:t>
      </w:r>
      <w:r w:rsidRPr="00570EFF">
        <w:rPr>
          <w:rFonts w:ascii="Arial" w:hAnsi="Arial" w:cs="Arial"/>
          <w:sz w:val="24"/>
          <w:szCs w:val="24"/>
        </w:rPr>
        <w:t xml:space="preserve">  </w:t>
      </w:r>
      <w:r w:rsidRPr="00570EFF">
        <w:rPr>
          <w:rFonts w:ascii="Arial" w:hAnsi="Arial" w:cs="Arial"/>
          <w:b/>
          <w:bCs/>
          <w:i/>
          <w:iCs/>
          <w:sz w:val="24"/>
          <w:szCs w:val="24"/>
        </w:rPr>
        <w:t>General on-going responsibilities</w:t>
      </w:r>
    </w:p>
    <w:p w14:paraId="44A96688" w14:textId="77777777" w:rsidR="007621EE" w:rsidRPr="00570EFF" w:rsidRDefault="007621EE" w:rsidP="00503DF3">
      <w:pPr>
        <w:spacing w:after="0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31CF4294" w14:textId="77777777" w:rsidR="00D871C6" w:rsidRPr="00570EFF" w:rsidRDefault="00BB48CB" w:rsidP="00503DF3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We are uncertain how long the virus will </w:t>
      </w:r>
      <w:r w:rsidR="00485F67" w:rsidRPr="00570EFF">
        <w:rPr>
          <w:rFonts w:ascii="Arial" w:hAnsi="Arial" w:cs="Arial"/>
          <w:sz w:val="24"/>
          <w:szCs w:val="24"/>
        </w:rPr>
        <w:t>last,</w:t>
      </w:r>
      <w:r w:rsidRPr="00570EFF">
        <w:rPr>
          <w:rFonts w:ascii="Arial" w:hAnsi="Arial" w:cs="Arial"/>
          <w:sz w:val="24"/>
          <w:szCs w:val="24"/>
        </w:rPr>
        <w:t xml:space="preserve"> and we should all take </w:t>
      </w:r>
      <w:r w:rsidR="00CE5916" w:rsidRPr="00570EFF">
        <w:rPr>
          <w:rFonts w:ascii="Arial" w:hAnsi="Arial" w:cs="Arial"/>
          <w:sz w:val="24"/>
          <w:szCs w:val="24"/>
        </w:rPr>
        <w:t xml:space="preserve">calm </w:t>
      </w:r>
      <w:r w:rsidRPr="00570EFF">
        <w:rPr>
          <w:rFonts w:ascii="Arial" w:hAnsi="Arial" w:cs="Arial"/>
          <w:sz w:val="24"/>
          <w:szCs w:val="24"/>
        </w:rPr>
        <w:t xml:space="preserve">precautions, </w:t>
      </w:r>
      <w:r w:rsidR="00CE5916" w:rsidRPr="00570EFF">
        <w:rPr>
          <w:rFonts w:ascii="Arial" w:hAnsi="Arial" w:cs="Arial"/>
          <w:sz w:val="24"/>
          <w:szCs w:val="24"/>
        </w:rPr>
        <w:t>and</w:t>
      </w:r>
      <w:r w:rsidRPr="00570EFF">
        <w:rPr>
          <w:rFonts w:ascii="Arial" w:hAnsi="Arial" w:cs="Arial"/>
          <w:sz w:val="24"/>
          <w:szCs w:val="24"/>
        </w:rPr>
        <w:t xml:space="preserve"> we should not overreact. </w:t>
      </w:r>
    </w:p>
    <w:p w14:paraId="7739F311" w14:textId="77777777" w:rsidR="00CE5916" w:rsidRPr="00570EFF" w:rsidRDefault="00BB48CB" w:rsidP="00503DF3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If at any time during work time you feel unwell or show any symptoms of a </w:t>
      </w:r>
      <w:r w:rsidR="008C0FD2" w:rsidRPr="00570EFF">
        <w:rPr>
          <w:rFonts w:ascii="Arial" w:hAnsi="Arial" w:cs="Arial"/>
          <w:sz w:val="24"/>
          <w:szCs w:val="24"/>
        </w:rPr>
        <w:t>cold,</w:t>
      </w:r>
      <w:r w:rsidRPr="00570EFF">
        <w:rPr>
          <w:rFonts w:ascii="Arial" w:hAnsi="Arial" w:cs="Arial"/>
          <w:sz w:val="24"/>
          <w:szCs w:val="24"/>
        </w:rPr>
        <w:t xml:space="preserve"> then </w:t>
      </w:r>
      <w:r w:rsidR="00485F67" w:rsidRPr="00570EFF">
        <w:rPr>
          <w:rFonts w:ascii="Arial" w:hAnsi="Arial" w:cs="Arial"/>
          <w:sz w:val="24"/>
          <w:szCs w:val="24"/>
        </w:rPr>
        <w:t xml:space="preserve">you must inform management and </w:t>
      </w:r>
      <w:r w:rsidRPr="00570EFF">
        <w:rPr>
          <w:rFonts w:ascii="Arial" w:hAnsi="Arial" w:cs="Arial"/>
          <w:sz w:val="24"/>
          <w:szCs w:val="24"/>
        </w:rPr>
        <w:t>immediately see</w:t>
      </w:r>
      <w:r w:rsidR="00485F67" w:rsidRPr="00570EFF">
        <w:rPr>
          <w:rFonts w:ascii="Arial" w:hAnsi="Arial" w:cs="Arial"/>
          <w:sz w:val="24"/>
          <w:szCs w:val="24"/>
        </w:rPr>
        <w:t>k</w:t>
      </w:r>
      <w:r w:rsidRPr="00570EFF">
        <w:rPr>
          <w:rFonts w:ascii="Arial" w:hAnsi="Arial" w:cs="Arial"/>
          <w:sz w:val="24"/>
          <w:szCs w:val="24"/>
        </w:rPr>
        <w:t xml:space="preserve"> medical </w:t>
      </w:r>
      <w:r w:rsidR="00BB023A" w:rsidRPr="00570EFF">
        <w:rPr>
          <w:rFonts w:ascii="Arial" w:hAnsi="Arial" w:cs="Arial"/>
          <w:sz w:val="24"/>
          <w:szCs w:val="24"/>
        </w:rPr>
        <w:t>advice</w:t>
      </w:r>
      <w:r w:rsidRPr="00570EFF">
        <w:rPr>
          <w:rFonts w:ascii="Arial" w:hAnsi="Arial" w:cs="Arial"/>
          <w:sz w:val="24"/>
          <w:szCs w:val="24"/>
        </w:rPr>
        <w:t>. Remember</w:t>
      </w:r>
      <w:r w:rsidR="001C5737" w:rsidRPr="00570EFF">
        <w:rPr>
          <w:rFonts w:ascii="Arial" w:hAnsi="Arial" w:cs="Arial"/>
          <w:sz w:val="24"/>
          <w:szCs w:val="24"/>
        </w:rPr>
        <w:t>,</w:t>
      </w:r>
      <w:r w:rsidRPr="00570EFF">
        <w:rPr>
          <w:rFonts w:ascii="Arial" w:hAnsi="Arial" w:cs="Arial"/>
          <w:sz w:val="24"/>
          <w:szCs w:val="24"/>
        </w:rPr>
        <w:t xml:space="preserve"> although we all must take the necessary precautions</w:t>
      </w:r>
      <w:r w:rsidR="00BB023A" w:rsidRPr="00570EFF">
        <w:rPr>
          <w:rFonts w:ascii="Arial" w:hAnsi="Arial" w:cs="Arial"/>
          <w:sz w:val="24"/>
          <w:szCs w:val="24"/>
        </w:rPr>
        <w:t xml:space="preserve">, </w:t>
      </w:r>
      <w:r w:rsidRPr="00570EFF">
        <w:rPr>
          <w:rFonts w:ascii="Arial" w:hAnsi="Arial" w:cs="Arial"/>
          <w:sz w:val="24"/>
          <w:szCs w:val="24"/>
        </w:rPr>
        <w:t>you do not have to have been overseas to con</w:t>
      </w:r>
      <w:r w:rsidRPr="00570EFF">
        <w:rPr>
          <w:rFonts w:ascii="Arial" w:hAnsi="Arial" w:cs="Arial"/>
          <w:sz w:val="24"/>
          <w:szCs w:val="24"/>
        </w:rPr>
        <w:t xml:space="preserve">tract the virus. Be conscious of your surroundings. </w:t>
      </w:r>
      <w:r w:rsidR="00BB023A" w:rsidRPr="00570EFF">
        <w:rPr>
          <w:rFonts w:ascii="Arial" w:hAnsi="Arial" w:cs="Arial"/>
          <w:sz w:val="24"/>
          <w:szCs w:val="24"/>
        </w:rPr>
        <w:t>D</w:t>
      </w:r>
      <w:r w:rsidRPr="00570EFF">
        <w:rPr>
          <w:rFonts w:ascii="Arial" w:hAnsi="Arial" w:cs="Arial"/>
          <w:sz w:val="24"/>
          <w:szCs w:val="24"/>
        </w:rPr>
        <w:t xml:space="preserve">o not shake hands or embrace anyone and be careful on public transport. </w:t>
      </w:r>
    </w:p>
    <w:p w14:paraId="052EC213" w14:textId="77777777" w:rsidR="00D871C6" w:rsidRPr="00570EFF" w:rsidRDefault="00BB48CB" w:rsidP="00503DF3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The Department of </w:t>
      </w:r>
      <w:r w:rsidR="00CE5916" w:rsidRPr="00570EFF">
        <w:rPr>
          <w:rFonts w:ascii="Arial" w:hAnsi="Arial" w:cs="Arial"/>
          <w:sz w:val="24"/>
          <w:szCs w:val="24"/>
        </w:rPr>
        <w:t>H</w:t>
      </w:r>
      <w:r w:rsidRPr="00570EFF">
        <w:rPr>
          <w:rFonts w:ascii="Arial" w:hAnsi="Arial" w:cs="Arial"/>
          <w:sz w:val="24"/>
          <w:szCs w:val="24"/>
        </w:rPr>
        <w:t xml:space="preserve">ealth in each State and the </w:t>
      </w:r>
      <w:r w:rsidR="00CE5916" w:rsidRPr="00570EFF">
        <w:rPr>
          <w:rFonts w:ascii="Arial" w:hAnsi="Arial" w:cs="Arial"/>
          <w:sz w:val="24"/>
          <w:szCs w:val="24"/>
        </w:rPr>
        <w:t>F</w:t>
      </w:r>
      <w:r w:rsidRPr="00570EFF">
        <w:rPr>
          <w:rFonts w:ascii="Arial" w:hAnsi="Arial" w:cs="Arial"/>
          <w:sz w:val="24"/>
          <w:szCs w:val="24"/>
        </w:rPr>
        <w:t xml:space="preserve">ederal Government is providing guidelines </w:t>
      </w:r>
      <w:r w:rsidR="00CE5916" w:rsidRPr="00570EFF">
        <w:rPr>
          <w:rFonts w:ascii="Arial" w:hAnsi="Arial" w:cs="Arial"/>
          <w:sz w:val="24"/>
          <w:szCs w:val="24"/>
        </w:rPr>
        <w:t>on a daily basis for the management of the virus and its containment</w:t>
      </w:r>
      <w:r w:rsidR="00485F67" w:rsidRPr="00570EFF">
        <w:rPr>
          <w:rFonts w:ascii="Arial" w:hAnsi="Arial" w:cs="Arial"/>
          <w:sz w:val="24"/>
          <w:szCs w:val="24"/>
        </w:rPr>
        <w:t xml:space="preserve">, so please ensure you adhere to the authorities’ guidelines. </w:t>
      </w:r>
    </w:p>
    <w:p w14:paraId="6DD7FFC8" w14:textId="77777777" w:rsidR="00503DF3" w:rsidRPr="00570EFF" w:rsidRDefault="00503DF3" w:rsidP="00503DF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27C944B" w14:textId="77777777" w:rsidR="00CE5916" w:rsidRPr="00570EFF" w:rsidRDefault="00BB48CB" w:rsidP="00503DF3">
      <w:p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color w:val="FF0000"/>
          <w:sz w:val="24"/>
          <w:szCs w:val="24"/>
        </w:rPr>
        <w:t>[</w:t>
      </w:r>
      <w:r w:rsidRPr="00570EFF">
        <w:rPr>
          <w:rFonts w:ascii="Arial" w:hAnsi="Arial" w:cs="Arial"/>
          <w:color w:val="FF0000"/>
          <w:sz w:val="28"/>
          <w:szCs w:val="28"/>
        </w:rPr>
        <w:t xml:space="preserve">Name of </w:t>
      </w:r>
      <w:r w:rsidR="00A4665E">
        <w:rPr>
          <w:rFonts w:ascii="Arial" w:hAnsi="Arial" w:cs="Arial"/>
          <w:color w:val="FF0000"/>
          <w:sz w:val="28"/>
          <w:szCs w:val="28"/>
        </w:rPr>
        <w:t>Business</w:t>
      </w:r>
      <w:r w:rsidRPr="00570EFF">
        <w:rPr>
          <w:rFonts w:ascii="Arial" w:hAnsi="Arial" w:cs="Arial"/>
          <w:color w:val="FF0000"/>
          <w:sz w:val="24"/>
          <w:szCs w:val="24"/>
        </w:rPr>
        <w:t>]</w:t>
      </w:r>
      <w:r w:rsidR="00387DDB" w:rsidRPr="00570EFF">
        <w:rPr>
          <w:rFonts w:ascii="Arial" w:hAnsi="Arial" w:cs="Arial"/>
          <w:color w:val="FF0000"/>
          <w:sz w:val="24"/>
          <w:szCs w:val="24"/>
        </w:rPr>
        <w:t xml:space="preserve"> </w:t>
      </w:r>
      <w:r w:rsidR="00503DF3" w:rsidRPr="00570EFF">
        <w:rPr>
          <w:rFonts w:ascii="Arial" w:hAnsi="Arial" w:cs="Arial"/>
          <w:sz w:val="24"/>
          <w:szCs w:val="24"/>
        </w:rPr>
        <w:t xml:space="preserve">has </w:t>
      </w:r>
      <w:r w:rsidR="00387DDB" w:rsidRPr="00570EFF">
        <w:rPr>
          <w:rFonts w:ascii="Arial" w:hAnsi="Arial" w:cs="Arial"/>
          <w:sz w:val="24"/>
          <w:szCs w:val="24"/>
        </w:rPr>
        <w:t xml:space="preserve">an obligation under the </w:t>
      </w:r>
      <w:r w:rsidR="000F64E9" w:rsidRPr="00570EFF">
        <w:rPr>
          <w:rFonts w:ascii="Arial" w:hAnsi="Arial" w:cs="Arial"/>
          <w:sz w:val="24"/>
          <w:szCs w:val="24"/>
        </w:rPr>
        <w:t>relevant Workplace,</w:t>
      </w:r>
      <w:r w:rsidR="00387DDB" w:rsidRPr="00570EFF">
        <w:rPr>
          <w:rFonts w:ascii="Arial" w:hAnsi="Arial" w:cs="Arial"/>
          <w:sz w:val="24"/>
          <w:szCs w:val="24"/>
        </w:rPr>
        <w:t xml:space="preserve"> Health and Safety Act to ensure the safety and well-being of all our employees and we hope that everyone will do their best to cooperate with us and keep our </w:t>
      </w:r>
      <w:r w:rsidR="00A4665E">
        <w:rPr>
          <w:rFonts w:ascii="Arial" w:hAnsi="Arial" w:cs="Arial"/>
          <w:sz w:val="24"/>
          <w:szCs w:val="24"/>
        </w:rPr>
        <w:t>Business</w:t>
      </w:r>
      <w:r w:rsidR="00387DDB" w:rsidRPr="00570EFF">
        <w:rPr>
          <w:rFonts w:ascii="Arial" w:hAnsi="Arial" w:cs="Arial"/>
          <w:sz w:val="24"/>
          <w:szCs w:val="24"/>
        </w:rPr>
        <w:t xml:space="preserve"> virus free.</w:t>
      </w:r>
    </w:p>
    <w:p w14:paraId="5051C5CE" w14:textId="77777777" w:rsidR="00A8454B" w:rsidRPr="00570EFF" w:rsidRDefault="00A8454B" w:rsidP="00503DF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C1E5164" w14:textId="77777777" w:rsidR="00A8454B" w:rsidRPr="00570EFF" w:rsidRDefault="00BB48CB" w:rsidP="00503DF3">
      <w:p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 xml:space="preserve">Should you require further information, please </w:t>
      </w:r>
      <w:hyperlink r:id="rId7" w:history="1">
        <w:r w:rsidR="008C0FD2" w:rsidRPr="00570EFF">
          <w:rPr>
            <w:rStyle w:val="Hyperlink"/>
            <w:rFonts w:ascii="Arial" w:hAnsi="Arial" w:cs="Arial"/>
            <w:sz w:val="24"/>
            <w:szCs w:val="24"/>
          </w:rPr>
          <w:t>click here</w:t>
        </w:r>
      </w:hyperlink>
      <w:r w:rsidR="008C0FD2" w:rsidRPr="00570EFF">
        <w:rPr>
          <w:rFonts w:ascii="Arial" w:hAnsi="Arial" w:cs="Arial"/>
          <w:sz w:val="24"/>
          <w:szCs w:val="24"/>
        </w:rPr>
        <w:t xml:space="preserve"> for a fact sheet </w:t>
      </w:r>
      <w:r w:rsidR="00F0237C" w:rsidRPr="00570EFF">
        <w:rPr>
          <w:rFonts w:ascii="Arial" w:hAnsi="Arial" w:cs="Arial"/>
          <w:sz w:val="24"/>
          <w:szCs w:val="24"/>
        </w:rPr>
        <w:t xml:space="preserve">or refer to the Australian Government Department of Health website </w:t>
      </w:r>
      <w:r w:rsidR="008C0FD2" w:rsidRPr="00570EFF">
        <w:rPr>
          <w:rFonts w:ascii="Arial" w:hAnsi="Arial" w:cs="Arial"/>
          <w:sz w:val="24"/>
          <w:szCs w:val="24"/>
        </w:rPr>
        <w:t>about updated advice from your Federal Member of Parliament and Senator.</w:t>
      </w:r>
    </w:p>
    <w:p w14:paraId="62255632" w14:textId="77777777" w:rsidR="000F64E9" w:rsidRPr="00570EFF" w:rsidRDefault="000F64E9" w:rsidP="00503DF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4D68B985" w14:textId="77777777" w:rsidR="00387DDB" w:rsidRPr="00570EFF" w:rsidRDefault="00BB48CB" w:rsidP="00503DF3">
      <w:pPr>
        <w:spacing w:after="0"/>
        <w:jc w:val="both"/>
        <w:rPr>
          <w:rFonts w:ascii="Arial" w:hAnsi="Arial" w:cs="Arial"/>
          <w:sz w:val="24"/>
          <w:szCs w:val="24"/>
        </w:rPr>
      </w:pPr>
      <w:r w:rsidRPr="00570EFF">
        <w:rPr>
          <w:rFonts w:ascii="Arial" w:hAnsi="Arial" w:cs="Arial"/>
          <w:sz w:val="24"/>
          <w:szCs w:val="24"/>
        </w:rPr>
        <w:t>Signed ………………………………………</w:t>
      </w:r>
    </w:p>
    <w:p w14:paraId="45A1F8BC" w14:textId="77777777" w:rsidR="000F64E9" w:rsidRPr="00570EFF" w:rsidRDefault="000F64E9" w:rsidP="00503DF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1D020D5" w14:textId="77777777" w:rsidR="00387DDB" w:rsidRPr="00570EFF" w:rsidRDefault="00BB48CB" w:rsidP="00503DF3">
      <w:pPr>
        <w:spacing w:after="0"/>
        <w:jc w:val="both"/>
        <w:rPr>
          <w:rFonts w:ascii="Arial" w:hAnsi="Arial" w:cs="Arial"/>
          <w:color w:val="FF0000"/>
          <w:sz w:val="24"/>
          <w:szCs w:val="24"/>
        </w:rPr>
      </w:pPr>
      <w:r w:rsidRPr="00570EFF">
        <w:rPr>
          <w:rFonts w:ascii="Arial" w:hAnsi="Arial" w:cs="Arial"/>
          <w:color w:val="FF0000"/>
          <w:sz w:val="24"/>
          <w:szCs w:val="24"/>
        </w:rPr>
        <w:t>(Name of Manager)</w:t>
      </w:r>
    </w:p>
    <w:sectPr w:rsidR="00387DDB" w:rsidRPr="00570EFF" w:rsidSect="003261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D9872" w14:textId="77777777" w:rsidR="00000000" w:rsidRDefault="00BB48CB">
      <w:pPr>
        <w:spacing w:after="0" w:line="240" w:lineRule="auto"/>
      </w:pPr>
      <w:r>
        <w:separator/>
      </w:r>
    </w:p>
  </w:endnote>
  <w:endnote w:type="continuationSeparator" w:id="0">
    <w:p w14:paraId="34D04A53" w14:textId="77777777" w:rsidR="00000000" w:rsidRDefault="00BB48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38029" w14:textId="77777777" w:rsidR="00590361" w:rsidRDefault="005903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C5E3D" w14:textId="77777777" w:rsidR="00590361" w:rsidRDefault="005903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A0EC5B" w14:textId="77777777" w:rsidR="00590361" w:rsidRDefault="005903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871BB" w14:textId="77777777" w:rsidR="00000000" w:rsidRDefault="00BB48CB">
      <w:pPr>
        <w:spacing w:after="0" w:line="240" w:lineRule="auto"/>
      </w:pPr>
      <w:r>
        <w:separator/>
      </w:r>
    </w:p>
  </w:footnote>
  <w:footnote w:type="continuationSeparator" w:id="0">
    <w:p w14:paraId="18633154" w14:textId="77777777" w:rsidR="00000000" w:rsidRDefault="00BB48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93BB6" w14:textId="77777777" w:rsidR="00590361" w:rsidRDefault="005903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AEEBB" w14:textId="617BC0B0" w:rsidR="008C0FD2" w:rsidRDefault="00BB48CB" w:rsidP="008C0FD2">
    <w:pPr>
      <w:spacing w:after="0"/>
      <w:rPr>
        <w:rFonts w:ascii="Times New Roman" w:hAnsi="Times New Roman" w:cs="Times New Roman"/>
        <w:color w:val="FF0000"/>
        <w:sz w:val="28"/>
        <w:szCs w:val="28"/>
      </w:rPr>
    </w:pPr>
    <w:bookmarkStart w:id="0" w:name="_GoBack"/>
    <w:r>
      <w:rPr>
        <w:rFonts w:ascii="Arial" w:hAnsi="Arial" w:cs="Arial"/>
        <w:noProof/>
      </w:rPr>
      <w:drawing>
        <wp:anchor distT="0" distB="0" distL="114300" distR="114300" simplePos="0" relativeHeight="251660288" behindDoc="0" locked="0" layoutInCell="1" allowOverlap="1" wp14:anchorId="3E0F7B89" wp14:editId="18723ABE">
          <wp:simplePos x="0" y="0"/>
          <wp:positionH relativeFrom="margin">
            <wp:posOffset>3622040</wp:posOffset>
          </wp:positionH>
          <wp:positionV relativeFrom="margin">
            <wp:posOffset>-624840</wp:posOffset>
          </wp:positionV>
          <wp:extent cx="2092960" cy="585470"/>
          <wp:effectExtent l="0" t="0" r="2540" b="5080"/>
          <wp:wrapSquare wrapText="bothSides"/>
          <wp:docPr id="2" name="Picture 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9-MGA-TMA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2960" cy="585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r w:rsidR="00590361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B064EC" wp14:editId="0FEBB9D2">
              <wp:simplePos x="0" y="0"/>
              <wp:positionH relativeFrom="column">
                <wp:posOffset>4810125</wp:posOffset>
              </wp:positionH>
              <wp:positionV relativeFrom="paragraph">
                <wp:posOffset>-401955</wp:posOffset>
              </wp:positionV>
              <wp:extent cx="904875" cy="209550"/>
              <wp:effectExtent l="0" t="0" r="28575" b="190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4875" cy="2095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238B9F7E" w14:textId="7A218829" w:rsidR="00590361" w:rsidRPr="00590361" w:rsidRDefault="00590361">
                          <w:pPr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 xml:space="preserve">                          </w:t>
                          </w:r>
                          <w:r w:rsidRPr="00590361">
                            <w:rPr>
                              <w:color w:val="BFBFBF" w:themeColor="background1" w:themeShade="BF"/>
                              <w:sz w:val="16"/>
                              <w:szCs w:val="16"/>
                            </w:rPr>
                            <w:t>V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B064E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78.75pt;margin-top:-31.65pt;width:71.25pt;height:16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" fillcolor="white [3201]" strokecolor="white [3212]" strokeweight=".5pt">
              <v:textbox>
                <w:txbxContent>
                  <w:p w14:paraId="238B9F7E" w14:textId="7A218829" w:rsidR="00590361" w:rsidRPr="00590361" w:rsidRDefault="00590361">
                    <w:pPr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 xml:space="preserve">                          </w:t>
                    </w:r>
                    <w:r w:rsidRPr="00590361">
                      <w:rPr>
                        <w:color w:val="BFBFBF" w:themeColor="background1" w:themeShade="BF"/>
                        <w:sz w:val="16"/>
                        <w:szCs w:val="16"/>
                      </w:rPr>
                      <w:t>V3</w:t>
                    </w:r>
                  </w:p>
                </w:txbxContent>
              </v:textbox>
            </v:shape>
          </w:pict>
        </mc:Fallback>
      </mc:AlternateContent>
    </w:r>
    <w:r w:rsidR="00590361">
      <w:t xml:space="preserve"> </w:t>
    </w:r>
  </w:p>
  <w:p w14:paraId="35553002" w14:textId="35538E02" w:rsidR="008C0FD2" w:rsidRPr="00570EFF" w:rsidRDefault="00BB48CB" w:rsidP="008C0FD2">
    <w:pPr>
      <w:spacing w:after="0"/>
      <w:rPr>
        <w:rFonts w:ascii="Arial" w:hAnsi="Arial" w:cs="Arial"/>
      </w:rPr>
    </w:pPr>
    <w:r w:rsidRPr="00570EFF">
      <w:rPr>
        <w:rFonts w:ascii="Arial" w:hAnsi="Arial" w:cs="Arial"/>
        <w:color w:val="FF0000"/>
        <w:sz w:val="28"/>
        <w:szCs w:val="28"/>
      </w:rPr>
      <w:t>[</w:t>
    </w:r>
    <w:r w:rsidR="00BB023A" w:rsidRPr="00570EFF">
      <w:rPr>
        <w:rFonts w:ascii="Arial" w:hAnsi="Arial" w:cs="Arial"/>
        <w:color w:val="FF0000"/>
        <w:sz w:val="28"/>
        <w:szCs w:val="28"/>
      </w:rPr>
      <w:t xml:space="preserve">Insert </w:t>
    </w:r>
    <w:r w:rsidR="00A4665E">
      <w:rPr>
        <w:rFonts w:ascii="Arial" w:hAnsi="Arial" w:cs="Arial"/>
        <w:color w:val="FF0000"/>
        <w:sz w:val="28"/>
        <w:szCs w:val="28"/>
      </w:rPr>
      <w:t>Business</w:t>
    </w:r>
    <w:r w:rsidR="00BB023A" w:rsidRPr="00570EFF">
      <w:rPr>
        <w:rFonts w:ascii="Arial" w:hAnsi="Arial" w:cs="Arial"/>
        <w:color w:val="FF0000"/>
        <w:sz w:val="28"/>
        <w:szCs w:val="28"/>
      </w:rPr>
      <w:t xml:space="preserve">’s </w:t>
    </w:r>
    <w:r w:rsidRPr="00570EFF">
      <w:rPr>
        <w:rFonts w:ascii="Arial" w:hAnsi="Arial" w:cs="Arial"/>
        <w:color w:val="FF0000"/>
        <w:sz w:val="28"/>
        <w:szCs w:val="28"/>
      </w:rPr>
      <w:t>Letterhead]</w:t>
    </w:r>
    <w:r>
      <w:rPr>
        <w:rFonts w:ascii="Arial" w:hAnsi="Arial" w:cs="Arial"/>
        <w:color w:val="FF0000"/>
        <w:sz w:val="28"/>
        <w:szCs w:val="28"/>
      </w:rPr>
      <w:t xml:space="preserve">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BE7BD" w14:textId="77777777" w:rsidR="00590361" w:rsidRDefault="005903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96EF6"/>
    <w:multiLevelType w:val="hybridMultilevel"/>
    <w:tmpl w:val="6252422C"/>
    <w:lvl w:ilvl="0" w:tplc="8F60B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C271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20DC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4CFF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587E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A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107F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044C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84A0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76A71"/>
    <w:multiLevelType w:val="hybridMultilevel"/>
    <w:tmpl w:val="703AED52"/>
    <w:lvl w:ilvl="0" w:tplc="841E1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EDC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38E1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8610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FC55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70DA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D254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0023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1E7A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9315D"/>
    <w:multiLevelType w:val="hybridMultilevel"/>
    <w:tmpl w:val="F7E25398"/>
    <w:lvl w:ilvl="0" w:tplc="010C8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600C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FE32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2EB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D823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42C5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B48D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8CB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1209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BB7ADA"/>
    <w:multiLevelType w:val="hybridMultilevel"/>
    <w:tmpl w:val="0D26D6CE"/>
    <w:lvl w:ilvl="0" w:tplc="1D4E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CCF1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4E7F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765F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3402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388C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F224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D8DE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287A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41689B"/>
    <w:multiLevelType w:val="hybridMultilevel"/>
    <w:tmpl w:val="91BC3D62"/>
    <w:lvl w:ilvl="0" w:tplc="085AA3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C083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E6D8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2428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BE65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0493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4476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A851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8AD5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A3F64"/>
    <w:multiLevelType w:val="hybridMultilevel"/>
    <w:tmpl w:val="81F8806C"/>
    <w:lvl w:ilvl="0" w:tplc="F9885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962CEF6" w:tentative="1">
      <w:start w:val="1"/>
      <w:numFmt w:val="lowerLetter"/>
      <w:lvlText w:val="%2."/>
      <w:lvlJc w:val="left"/>
      <w:pPr>
        <w:ind w:left="1440" w:hanging="360"/>
      </w:pPr>
    </w:lvl>
    <w:lvl w:ilvl="2" w:tplc="368887B6" w:tentative="1">
      <w:start w:val="1"/>
      <w:numFmt w:val="lowerRoman"/>
      <w:lvlText w:val="%3."/>
      <w:lvlJc w:val="right"/>
      <w:pPr>
        <w:ind w:left="2160" w:hanging="180"/>
      </w:pPr>
    </w:lvl>
    <w:lvl w:ilvl="3" w:tplc="D772B406" w:tentative="1">
      <w:start w:val="1"/>
      <w:numFmt w:val="decimal"/>
      <w:lvlText w:val="%4."/>
      <w:lvlJc w:val="left"/>
      <w:pPr>
        <w:ind w:left="2880" w:hanging="360"/>
      </w:pPr>
    </w:lvl>
    <w:lvl w:ilvl="4" w:tplc="C346F47C" w:tentative="1">
      <w:start w:val="1"/>
      <w:numFmt w:val="lowerLetter"/>
      <w:lvlText w:val="%5."/>
      <w:lvlJc w:val="left"/>
      <w:pPr>
        <w:ind w:left="3600" w:hanging="360"/>
      </w:pPr>
    </w:lvl>
    <w:lvl w:ilvl="5" w:tplc="FABA3FDA" w:tentative="1">
      <w:start w:val="1"/>
      <w:numFmt w:val="lowerRoman"/>
      <w:lvlText w:val="%6."/>
      <w:lvlJc w:val="right"/>
      <w:pPr>
        <w:ind w:left="4320" w:hanging="180"/>
      </w:pPr>
    </w:lvl>
    <w:lvl w:ilvl="6" w:tplc="FD9CE0CA" w:tentative="1">
      <w:start w:val="1"/>
      <w:numFmt w:val="decimal"/>
      <w:lvlText w:val="%7."/>
      <w:lvlJc w:val="left"/>
      <w:pPr>
        <w:ind w:left="5040" w:hanging="360"/>
      </w:pPr>
    </w:lvl>
    <w:lvl w:ilvl="7" w:tplc="3D96F610" w:tentative="1">
      <w:start w:val="1"/>
      <w:numFmt w:val="lowerLetter"/>
      <w:lvlText w:val="%8."/>
      <w:lvlJc w:val="left"/>
      <w:pPr>
        <w:ind w:left="5760" w:hanging="360"/>
      </w:pPr>
    </w:lvl>
    <w:lvl w:ilvl="8" w:tplc="5218ED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9A16CE"/>
    <w:multiLevelType w:val="hybridMultilevel"/>
    <w:tmpl w:val="3D229808"/>
    <w:lvl w:ilvl="0" w:tplc="A38C9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D230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325B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A292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1E1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B032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906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03B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2CD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38A9"/>
    <w:multiLevelType w:val="hybridMultilevel"/>
    <w:tmpl w:val="F41A4160"/>
    <w:lvl w:ilvl="0" w:tplc="154C5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8AC8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6C27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AA11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BA76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5068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4634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2853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D80E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DE4054"/>
    <w:multiLevelType w:val="hybridMultilevel"/>
    <w:tmpl w:val="43160270"/>
    <w:lvl w:ilvl="0" w:tplc="12D82D92">
      <w:start w:val="1"/>
      <w:numFmt w:val="decimal"/>
      <w:lvlText w:val="%1."/>
      <w:lvlJc w:val="left"/>
      <w:pPr>
        <w:ind w:left="720" w:hanging="360"/>
      </w:pPr>
    </w:lvl>
    <w:lvl w:ilvl="1" w:tplc="BCBCEFE4" w:tentative="1">
      <w:start w:val="1"/>
      <w:numFmt w:val="lowerLetter"/>
      <w:lvlText w:val="%2."/>
      <w:lvlJc w:val="left"/>
      <w:pPr>
        <w:ind w:left="1440" w:hanging="360"/>
      </w:pPr>
    </w:lvl>
    <w:lvl w:ilvl="2" w:tplc="A59487B0" w:tentative="1">
      <w:start w:val="1"/>
      <w:numFmt w:val="lowerRoman"/>
      <w:lvlText w:val="%3."/>
      <w:lvlJc w:val="right"/>
      <w:pPr>
        <w:ind w:left="2160" w:hanging="180"/>
      </w:pPr>
    </w:lvl>
    <w:lvl w:ilvl="3" w:tplc="FA7CFD20" w:tentative="1">
      <w:start w:val="1"/>
      <w:numFmt w:val="decimal"/>
      <w:lvlText w:val="%4."/>
      <w:lvlJc w:val="left"/>
      <w:pPr>
        <w:ind w:left="2880" w:hanging="360"/>
      </w:pPr>
    </w:lvl>
    <w:lvl w:ilvl="4" w:tplc="56C4395A" w:tentative="1">
      <w:start w:val="1"/>
      <w:numFmt w:val="lowerLetter"/>
      <w:lvlText w:val="%5."/>
      <w:lvlJc w:val="left"/>
      <w:pPr>
        <w:ind w:left="3600" w:hanging="360"/>
      </w:pPr>
    </w:lvl>
    <w:lvl w:ilvl="5" w:tplc="B6AEAB64" w:tentative="1">
      <w:start w:val="1"/>
      <w:numFmt w:val="lowerRoman"/>
      <w:lvlText w:val="%6."/>
      <w:lvlJc w:val="right"/>
      <w:pPr>
        <w:ind w:left="4320" w:hanging="180"/>
      </w:pPr>
    </w:lvl>
    <w:lvl w:ilvl="6" w:tplc="B796647C" w:tentative="1">
      <w:start w:val="1"/>
      <w:numFmt w:val="decimal"/>
      <w:lvlText w:val="%7."/>
      <w:lvlJc w:val="left"/>
      <w:pPr>
        <w:ind w:left="5040" w:hanging="360"/>
      </w:pPr>
    </w:lvl>
    <w:lvl w:ilvl="7" w:tplc="4CAA69DC" w:tentative="1">
      <w:start w:val="1"/>
      <w:numFmt w:val="lowerLetter"/>
      <w:lvlText w:val="%8."/>
      <w:lvlJc w:val="left"/>
      <w:pPr>
        <w:ind w:left="5760" w:hanging="360"/>
      </w:pPr>
    </w:lvl>
    <w:lvl w:ilvl="8" w:tplc="72CC97E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6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MTW3NDIyMzM0MzFQ0lEKTi0uzszPAykwqQUAVTvI3ywAAAA="/>
  </w:docVars>
  <w:rsids>
    <w:rsidRoot w:val="00A94D45"/>
    <w:rsid w:val="00046F54"/>
    <w:rsid w:val="000F64E9"/>
    <w:rsid w:val="00111575"/>
    <w:rsid w:val="00181D2D"/>
    <w:rsid w:val="001C5737"/>
    <w:rsid w:val="00270E75"/>
    <w:rsid w:val="00286CDD"/>
    <w:rsid w:val="002A65B9"/>
    <w:rsid w:val="002A78B3"/>
    <w:rsid w:val="003261B3"/>
    <w:rsid w:val="00352A5C"/>
    <w:rsid w:val="00387DDB"/>
    <w:rsid w:val="00485F67"/>
    <w:rsid w:val="004A06A9"/>
    <w:rsid w:val="004A13C3"/>
    <w:rsid w:val="004A3567"/>
    <w:rsid w:val="00503DF3"/>
    <w:rsid w:val="00570EFF"/>
    <w:rsid w:val="00590361"/>
    <w:rsid w:val="005C25E3"/>
    <w:rsid w:val="00631A08"/>
    <w:rsid w:val="0064633E"/>
    <w:rsid w:val="00761660"/>
    <w:rsid w:val="007621EE"/>
    <w:rsid w:val="0080688F"/>
    <w:rsid w:val="008766D1"/>
    <w:rsid w:val="008B1293"/>
    <w:rsid w:val="008C0FD2"/>
    <w:rsid w:val="00A4665E"/>
    <w:rsid w:val="00A66B99"/>
    <w:rsid w:val="00A83D2B"/>
    <w:rsid w:val="00A8454B"/>
    <w:rsid w:val="00A94D45"/>
    <w:rsid w:val="00BB023A"/>
    <w:rsid w:val="00BB48CB"/>
    <w:rsid w:val="00CE5916"/>
    <w:rsid w:val="00CF2640"/>
    <w:rsid w:val="00D871C6"/>
    <w:rsid w:val="00DB2521"/>
    <w:rsid w:val="00EA7096"/>
    <w:rsid w:val="00F00FAD"/>
    <w:rsid w:val="00F0237C"/>
    <w:rsid w:val="00F128FD"/>
    <w:rsid w:val="00F15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DCFABC"/>
  <w15:chartTrackingRefBased/>
  <w15:docId w15:val="{19CFD462-9183-47F5-8754-7D64748E7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6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0FD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0F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0FD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0F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FD2"/>
  </w:style>
  <w:style w:type="paragraph" w:styleId="Footer">
    <w:name w:val="footer"/>
    <w:basedOn w:val="Normal"/>
    <w:link w:val="FooterChar"/>
    <w:uiPriority w:val="99"/>
    <w:unhideWhenUsed/>
    <w:rsid w:val="008C0F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F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health.gov.au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97</Words>
  <Characters>3335</Characters>
  <Application>Microsoft Office Word</Application>
  <DocSecurity>0</DocSecurity>
  <Lines>6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Brown</dc:creator>
  <cp:lastModifiedBy>Cindi Damian</cp:lastModifiedBy>
  <cp:revision>2</cp:revision>
  <cp:lastPrinted>2020-03-11T23:43:00Z</cp:lastPrinted>
  <dcterms:created xsi:type="dcterms:W3CDTF">2020-03-25T05:34:00Z</dcterms:created>
  <dcterms:modified xsi:type="dcterms:W3CDTF">2020-03-25T05:34:00Z</dcterms:modified>
</cp:coreProperties>
</file>